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16sdtfl w16du wp14">
  <w:body>
    <w:p w:rsidR="00F04F57" w:rsidP="2D73B4FD" w:rsidRDefault="00602229" w14:paraId="2E3E18E8" w14:textId="77777777" w14:noSpellErr="1">
      <w:pPr>
        <w:pStyle w:val="a4"/>
        <w:rPr>
          <w:rFonts w:ascii="Times New Roman" w:hAnsi="Times New Roman" w:eastAsia="Times New Roman" w:cs="Times New Roman"/>
          <w:sz w:val="36"/>
          <w:szCs w:val="36"/>
        </w:rPr>
      </w:pPr>
      <w:r w:rsidRPr="2D73B4FD" w:rsidR="1B9C3961">
        <w:rPr>
          <w:rFonts w:ascii="Times New Roman" w:hAnsi="Times New Roman" w:eastAsia="Times New Roman" w:cs="Times New Roman"/>
          <w:sz w:val="36"/>
          <w:szCs w:val="36"/>
        </w:rPr>
        <w:t>Отчёт по лабораторной работе №3</w:t>
      </w:r>
    </w:p>
    <w:p w:rsidR="00F04F57" w:rsidP="2D73B4FD" w:rsidRDefault="00602229" w14:paraId="17134EB9" w14:textId="77777777" w14:noSpellErr="1">
      <w:pPr>
        <w:pStyle w:val="a6"/>
        <w:rPr>
          <w:rFonts w:ascii="Times New Roman" w:hAnsi="Times New Roman" w:eastAsia="Times New Roman" w:cs="Times New Roman"/>
          <w:sz w:val="36"/>
          <w:szCs w:val="36"/>
        </w:rPr>
      </w:pPr>
      <w:r w:rsidRPr="2D73B4FD" w:rsidR="1B9C3961">
        <w:rPr>
          <w:rFonts w:ascii="Times New Roman" w:hAnsi="Times New Roman" w:eastAsia="Times New Roman" w:cs="Times New Roman"/>
          <w:sz w:val="36"/>
          <w:szCs w:val="36"/>
        </w:rPr>
        <w:t>Дисциплина: архитектура компьютера</w:t>
      </w:r>
    </w:p>
    <w:p w:rsidR="4D31C441" w:rsidP="2D73B4FD" w:rsidRDefault="4D31C441" w14:paraId="6C6DBEC7" w14:textId="291D1253">
      <w:pPr>
        <w:pStyle w:val="Author"/>
        <w:suppressLineNumbers w:val="0"/>
        <w:bidi w:val="0"/>
        <w:spacing w:before="0" w:beforeAutospacing="off" w:after="200" w:afterAutospacing="off" w:line="259" w:lineRule="auto"/>
        <w:ind w:left="0" w:right="0"/>
        <w:jc w:val="center"/>
        <w:rPr>
          <w:rFonts w:ascii="Times New Roman" w:hAnsi="Times New Roman" w:eastAsia="Times New Roman" w:cs="Times New Roman"/>
          <w:sz w:val="36"/>
          <w:szCs w:val="36"/>
        </w:rPr>
      </w:pPr>
      <w:r w:rsidRPr="2D73B4FD" w:rsidR="4D31C441">
        <w:rPr>
          <w:rFonts w:ascii="Times New Roman" w:hAnsi="Times New Roman" w:eastAsia="Times New Roman" w:cs="Times New Roman"/>
          <w:sz w:val="36"/>
          <w:szCs w:val="36"/>
        </w:rPr>
        <w:t>Алексеев Илья Сергеевич</w:t>
      </w:r>
    </w:p>
    <w:sdt>
      <w:sdtPr>
        <w:id w:val="618203351"/>
        <w:docPartObj>
          <w:docPartGallery w:val="Table of Contents"/>
          <w:docPartUnique/>
        </w:docPartObj>
        <w:rPr>
          <w:rFonts w:ascii="Times New Roman" w:hAnsi="Times New Roman" w:eastAsia="Times New Roman" w:cs="Times New Roman"/>
          <w:color w:val="auto"/>
          <w:sz w:val="28"/>
          <w:szCs w:val="28"/>
        </w:rPr>
      </w:sdtPr>
      <w:sdtEndPr>
        <w:rPr>
          <w:rFonts w:ascii="Times New Roman" w:hAnsi="Times New Roman" w:eastAsia="Times New Roman" w:cs="Times New Roman"/>
          <w:color w:val="auto"/>
          <w:sz w:val="28"/>
          <w:szCs w:val="28"/>
        </w:rPr>
      </w:sdtEndPr>
      <w:sdtContent>
        <w:p w:rsidR="00F04F57" w:rsidP="2D73B4FD" w:rsidRDefault="00602229" w14:paraId="5BA24CAF" w14:textId="77777777" w14:noSpellErr="1">
          <w:pPr>
            <w:pStyle w:val="af0"/>
            <w:rPr>
              <w:rFonts w:ascii="Times New Roman" w:hAnsi="Times New Roman" w:eastAsia="Times New Roman" w:cs="Times New Roman"/>
              <w:sz w:val="28"/>
              <w:szCs w:val="28"/>
            </w:rPr>
          </w:pPr>
          <w:r w:rsidR="1B9C3961">
            <w:rPr/>
            <w:t>Содержание</w:t>
          </w:r>
        </w:p>
        <w:p w:rsidR="00F04F57" w:rsidP="2D73B4FD" w:rsidRDefault="00602229" w14:paraId="4C73D54D" w14:textId="77777777" w14:noSpellErr="1">
          <w:pPr>
            <w:rPr>
              <w:rFonts w:ascii="Times New Roman" w:hAnsi="Times New Roman" w:eastAsia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sdt>
      <w:sdtPr>
        <w:id w:val="1505176170"/>
        <w:placeholder>
          <w:docPart w:val="DefaultPlaceholder_1081868574"/>
        </w:placeholder>
        <w:rPr>
          <w:rFonts w:ascii="Times New Roman" w:hAnsi="Times New Roman" w:eastAsia="Times New Roman" w:cs="Times New Roman"/>
          <w:color w:val="auto"/>
          <w:sz w:val="28"/>
          <w:szCs w:val="28"/>
        </w:rPr>
      </w:sdtPr>
      <w:sdtEndPr>
        <w:rPr>
          <w:rFonts w:ascii="Times New Roman" w:hAnsi="Times New Roman" w:eastAsia="Times New Roman" w:cs="Times New Roman"/>
          <w:color w:val="auto"/>
          <w:sz w:val="28"/>
          <w:szCs w:val="28"/>
        </w:rPr>
      </w:sdtEndPr>
      <w:sdtContent>
        <w:p w:rsidR="00F04F57" w:rsidP="2D73B4FD" w:rsidRDefault="00602229" w14:paraId="2A7B48DA" w14:textId="77777777" w14:noSpellErr="1">
          <w:pPr>
            <w:pStyle w:val="af0"/>
            <w:rPr>
              <w:rFonts w:ascii="Times New Roman" w:hAnsi="Times New Roman" w:eastAsia="Times New Roman" w:cs="Times New Roman"/>
              <w:sz w:val="28"/>
              <w:szCs w:val="28"/>
            </w:rPr>
          </w:pPr>
          <w:r w:rsidRPr="2D73B4FD" w:rsidR="1B9C3961">
            <w:rPr>
              <w:rFonts w:ascii="Times New Roman" w:hAnsi="Times New Roman" w:eastAsia="Times New Roman" w:cs="Times New Roman"/>
              <w:sz w:val="28"/>
              <w:szCs w:val="28"/>
            </w:rPr>
            <w:t>Список иллюстраций</w:t>
          </w:r>
        </w:p>
        <w:p w:rsidR="00F04F57" w:rsidP="2D73B4FD" w:rsidRDefault="00602229" w14:paraId="5B5CC86D" w14:textId="77777777" w14:noSpellErr="1">
          <w:pPr>
            <w:rPr>
              <w:rFonts w:ascii="Times New Roman" w:hAnsi="Times New Roman" w:eastAsia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TOC \h \z \t "Image Caption" \c</w:instrText>
          </w:r>
          <w:r>
            <w:fldChar w:fldCharType="separate"/>
          </w:r>
          <w:r>
            <w:fldChar w:fldCharType="end"/>
          </w:r>
        </w:p>
      </w:sdtContent>
    </w:sdt>
    <w:p w:rsidR="00F04F57" w:rsidP="2D73B4FD" w:rsidRDefault="00602229" w14:paraId="201D59E2" w14:textId="77777777" w14:noSpellErr="1">
      <w:pPr>
        <w:pStyle w:val="1"/>
        <w:rPr>
          <w:rFonts w:ascii="Times New Roman" w:hAnsi="Times New Roman" w:eastAsia="Times New Roman" w:cs="Times New Roman"/>
          <w:sz w:val="28"/>
          <w:szCs w:val="28"/>
        </w:rPr>
      </w:pPr>
      <w:bookmarkStart w:name="цель-работы" w:id="0"/>
      <w:r w:rsidRPr="2D73B4FD" w:rsidR="1B9C3961">
        <w:rPr>
          <w:rStyle w:val="SectionNumber"/>
          <w:rFonts w:ascii="Times New Roman" w:hAnsi="Times New Roman" w:eastAsia="Times New Roman" w:cs="Times New Roman"/>
          <w:sz w:val="28"/>
          <w:szCs w:val="28"/>
        </w:rPr>
        <w:t>1</w:t>
      </w:r>
      <w:r>
        <w:tab/>
      </w: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Цель работы</w:t>
      </w:r>
    </w:p>
    <w:p w:rsidR="00F04F57" w:rsidP="2D73B4FD" w:rsidRDefault="00602229" w14:paraId="777E736E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Целью данной лабораторной работы является освоение процедуры оформления отчетов с помощью легковесного языка разметки Markdown.</w:t>
      </w:r>
    </w:p>
    <w:p w:rsidR="00F04F57" w:rsidP="2D73B4FD" w:rsidRDefault="00602229" w14:paraId="29FA9F7E" w14:textId="77777777" w14:noSpellErr="1">
      <w:pPr>
        <w:pStyle w:val="1"/>
        <w:rPr>
          <w:rFonts w:ascii="Times New Roman" w:hAnsi="Times New Roman" w:eastAsia="Times New Roman" w:cs="Times New Roman"/>
          <w:sz w:val="28"/>
          <w:szCs w:val="28"/>
        </w:rPr>
      </w:pPr>
      <w:bookmarkStart w:name="задание" w:id="1"/>
      <w:bookmarkEnd w:id="0"/>
      <w:r w:rsidRPr="2D73B4FD" w:rsidR="1B9C3961">
        <w:rPr>
          <w:rStyle w:val="SectionNumber"/>
          <w:rFonts w:ascii="Times New Roman" w:hAnsi="Times New Roman" w:eastAsia="Times New Roman" w:cs="Times New Roman"/>
          <w:sz w:val="28"/>
          <w:szCs w:val="28"/>
        </w:rPr>
        <w:t>2</w:t>
      </w:r>
      <w:r>
        <w:tab/>
      </w: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Задание</w:t>
      </w:r>
    </w:p>
    <w:p w:rsidR="00F04F57" w:rsidP="2D73B4FD" w:rsidRDefault="00602229" w14:paraId="6EDE4066" w14:textId="77777777" w14:noSpellErr="1">
      <w:pPr>
        <w:pStyle w:val="Compact"/>
        <w:numPr>
          <w:ilvl w:val="0"/>
          <w:numId w:val="2"/>
        </w:numPr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Установка необходимого ПО</w:t>
      </w:r>
    </w:p>
    <w:p w:rsidR="00F04F57" w:rsidP="2D73B4FD" w:rsidRDefault="00602229" w14:paraId="61BF83A2" w14:textId="77777777" w14:noSpellErr="1">
      <w:pPr>
        <w:pStyle w:val="Compact"/>
        <w:numPr>
          <w:ilvl w:val="0"/>
          <w:numId w:val="2"/>
        </w:numPr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Заполнение отчета по выполнению лабораторной работы №3 с помощью языка разметки Markdown</w:t>
      </w:r>
    </w:p>
    <w:p w:rsidR="00F04F57" w:rsidP="2D73B4FD" w:rsidRDefault="00602229" w14:paraId="17B6A106" w14:textId="77777777" w14:noSpellErr="1">
      <w:pPr>
        <w:pStyle w:val="Compact"/>
        <w:numPr>
          <w:ilvl w:val="0"/>
          <w:numId w:val="2"/>
        </w:numPr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Задание для самостоятельной работы</w:t>
      </w:r>
    </w:p>
    <w:p w:rsidR="00F04F57" w:rsidP="2D73B4FD" w:rsidRDefault="00602229" w14:paraId="56415CE5" w14:textId="77777777" w14:noSpellErr="1">
      <w:pPr>
        <w:pStyle w:val="1"/>
        <w:rPr>
          <w:rFonts w:ascii="Times New Roman" w:hAnsi="Times New Roman" w:eastAsia="Times New Roman" w:cs="Times New Roman"/>
          <w:sz w:val="28"/>
          <w:szCs w:val="28"/>
        </w:rPr>
      </w:pPr>
      <w:bookmarkStart w:name="теоретическое-введение" w:id="2"/>
      <w:bookmarkEnd w:id="1"/>
      <w:r w:rsidRPr="2D73B4FD" w:rsidR="1B9C3961">
        <w:rPr>
          <w:rStyle w:val="SectionNumber"/>
          <w:rFonts w:ascii="Times New Roman" w:hAnsi="Times New Roman" w:eastAsia="Times New Roman" w:cs="Times New Roman"/>
          <w:sz w:val="28"/>
          <w:szCs w:val="28"/>
        </w:rPr>
        <w:t>3</w:t>
      </w:r>
      <w:r>
        <w:tab/>
      </w: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Теоретическое введение</w:t>
      </w:r>
    </w:p>
    <w:p w:rsidR="00F04F57" w:rsidP="2D73B4FD" w:rsidRDefault="00602229" w14:paraId="6E991223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</w:t>
      </w: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p w:rsidR="00F04F57" w:rsidP="2D73B4FD" w:rsidRDefault="00602229" w14:paraId="2C6CFE6B" w14:textId="77777777" w14:noSpellErr="1">
      <w:pPr>
        <w:pStyle w:val="1"/>
        <w:rPr>
          <w:rFonts w:ascii="Times New Roman" w:hAnsi="Times New Roman" w:eastAsia="Times New Roman" w:cs="Times New Roman"/>
          <w:sz w:val="28"/>
          <w:szCs w:val="28"/>
        </w:rPr>
      </w:pPr>
      <w:bookmarkStart w:name="выполнение-лабораторной-работы" w:id="3"/>
      <w:bookmarkEnd w:id="2"/>
      <w:r w:rsidRPr="2D73B4FD" w:rsidR="1B9C3961">
        <w:rPr>
          <w:rStyle w:val="SectionNumber"/>
          <w:rFonts w:ascii="Times New Roman" w:hAnsi="Times New Roman" w:eastAsia="Times New Roman" w:cs="Times New Roman"/>
          <w:sz w:val="28"/>
          <w:szCs w:val="28"/>
        </w:rPr>
        <w:t>4</w:t>
      </w:r>
      <w:r>
        <w:tab/>
      </w: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Выполнение лабораторной работы</w:t>
      </w:r>
    </w:p>
    <w:p w:rsidR="00F04F57" w:rsidP="2D73B4FD" w:rsidRDefault="00602229" w14:paraId="71544C30" w14:textId="77777777" w14:noSpellErr="1">
      <w:pPr>
        <w:pStyle w:val="2"/>
        <w:rPr>
          <w:rFonts w:ascii="Times New Roman" w:hAnsi="Times New Roman" w:eastAsia="Times New Roman" w:cs="Times New Roman"/>
          <w:sz w:val="28"/>
          <w:szCs w:val="28"/>
        </w:rPr>
      </w:pPr>
      <w:bookmarkStart w:name="установление-необходимого-по" w:id="4"/>
      <w:r w:rsidRPr="2D73B4FD" w:rsidR="1B9C3961">
        <w:rPr>
          <w:rStyle w:val="SectionNumber"/>
          <w:rFonts w:ascii="Times New Roman" w:hAnsi="Times New Roman" w:eastAsia="Times New Roman" w:cs="Times New Roman"/>
          <w:sz w:val="28"/>
          <w:szCs w:val="28"/>
        </w:rPr>
        <w:t>4.1</w:t>
      </w:r>
      <w:r>
        <w:tab/>
      </w: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Установление необходимого ПО</w:t>
      </w:r>
    </w:p>
    <w:p w:rsidR="00F04F57" w:rsidP="2D73B4FD" w:rsidRDefault="00602229" w14:paraId="028D2548" w14:textId="77777777" w14:noSpellErr="1">
      <w:pPr>
        <w:pStyle w:val="3"/>
        <w:rPr>
          <w:rFonts w:ascii="Times New Roman" w:hAnsi="Times New Roman" w:eastAsia="Times New Roman" w:cs="Times New Roman"/>
          <w:sz w:val="28"/>
          <w:szCs w:val="28"/>
        </w:rPr>
      </w:pPr>
      <w:bookmarkStart w:name="установка-texlive" w:id="5"/>
      <w:r w:rsidRPr="2D73B4FD" w:rsidR="1B9C3961">
        <w:rPr>
          <w:rStyle w:val="SectionNumber"/>
          <w:rFonts w:ascii="Times New Roman" w:hAnsi="Times New Roman" w:eastAsia="Times New Roman" w:cs="Times New Roman"/>
          <w:sz w:val="28"/>
          <w:szCs w:val="28"/>
        </w:rPr>
        <w:t>4.1.1</w:t>
      </w:r>
      <w:r>
        <w:tab/>
      </w: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Установка TexLive</w:t>
      </w:r>
    </w:p>
    <w:p w:rsidR="00F04F57" w:rsidP="2D73B4FD" w:rsidRDefault="00602229" w14:paraId="16345955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Скачал TexLive с официального сайта. Распаковываю архив (рис. 1)</w:t>
      </w:r>
    </w:p>
    <w:p w:rsidR="00F04F57" w:rsidP="2D73B4FD" w:rsidRDefault="00602229" w14:paraId="672A6659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1" w:id="6"/>
      <w:r>
        <w:rPr>
          <w:noProof/>
        </w:rPr>
        <w:drawing>
          <wp:inline distT="0" distB="0" distL="0" distR="0" wp14:anchorId="3518ABF1" wp14:editId="07777777">
            <wp:extent cx="3733800" cy="427831"/>
            <wp:effectExtent l="0" t="0" r="0" b="0"/>
            <wp:docPr id="24" name="Picture" descr="Рис. 1: Распаковка архива TexLi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23E5C677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1: Распаковка архива TexLive</w:t>
      </w:r>
    </w:p>
    <w:bookmarkEnd w:id="6"/>
    <w:p w:rsidR="00F04F57" w:rsidP="2D73B4FD" w:rsidRDefault="00602229" w14:paraId="7BDE0365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Перехожу в распакованную папку с помощью cd. Запускаю скрипт install-tl-* с правами root, используя sudo в начале команды (рис. 2)</w:t>
      </w:r>
    </w:p>
    <w:p w:rsidR="00F04F57" w:rsidP="2D73B4FD" w:rsidRDefault="00602229" w14:paraId="0A37501D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2" w:id="7"/>
      <w:r>
        <w:rPr>
          <w:noProof/>
        </w:rPr>
        <w:drawing>
          <wp:inline distT="0" distB="0" distL="0" distR="0" wp14:anchorId="0A3D443C" wp14:editId="07777777">
            <wp:extent cx="3733800" cy="453604"/>
            <wp:effectExtent l="0" t="0" r="0" b="0"/>
            <wp:docPr id="28" name="Picture" descr="Рис. 2: Запуск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58C2A7B4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2: Запуск скрипта</w:t>
      </w:r>
    </w:p>
    <w:bookmarkEnd w:id="7"/>
    <w:p w:rsidR="00F04F57" w:rsidP="2D73B4FD" w:rsidRDefault="00602229" w14:paraId="741EC77C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Добавляю /usr/local/texlive/2024/bin/x86_64-linux в свой PATH для текущей и будущих сессий (рис. 3).</w:t>
      </w:r>
    </w:p>
    <w:p w:rsidR="00F04F57" w:rsidP="2D73B4FD" w:rsidRDefault="00602229" w14:paraId="5DAB6C7B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3" w:id="8"/>
      <w:r>
        <w:rPr>
          <w:noProof/>
        </w:rPr>
        <w:drawing>
          <wp:inline distT="0" distB="0" distL="0" distR="0" wp14:anchorId="665233FA" wp14:editId="07777777">
            <wp:extent cx="3733800" cy="170033"/>
            <wp:effectExtent l="0" t="0" r="0" b="0"/>
            <wp:docPr id="32" name="Picture" descr="Рис. 3: Добавление в PA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280B65B6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3: Добавление в PATH</w:t>
      </w:r>
    </w:p>
    <w:p w:rsidR="00F04F57" w:rsidP="2D73B4FD" w:rsidRDefault="00602229" w14:paraId="140FA5E1" w14:textId="77777777" w14:noSpellErr="1">
      <w:pPr>
        <w:pStyle w:val="3"/>
        <w:rPr>
          <w:rFonts w:ascii="Times New Roman" w:hAnsi="Times New Roman" w:eastAsia="Times New Roman" w:cs="Times New Roman"/>
          <w:sz w:val="28"/>
          <w:szCs w:val="28"/>
        </w:rPr>
      </w:pPr>
      <w:bookmarkStart w:name="установка-pandoc-и-pandoc-crossref" w:id="9"/>
      <w:bookmarkEnd w:id="8"/>
      <w:bookmarkEnd w:id="5"/>
      <w:r w:rsidRPr="2D73B4FD" w:rsidR="1B9C3961">
        <w:rPr>
          <w:rStyle w:val="SectionNumber"/>
          <w:rFonts w:ascii="Times New Roman" w:hAnsi="Times New Roman" w:eastAsia="Times New Roman" w:cs="Times New Roman"/>
          <w:sz w:val="28"/>
          <w:szCs w:val="28"/>
        </w:rPr>
        <w:t>4.1.2</w:t>
      </w:r>
      <w:r>
        <w:tab/>
      </w: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Установка pandoc и pandoc-crossref</w:t>
      </w:r>
    </w:p>
    <w:p w:rsidR="00F04F57" w:rsidP="2D73B4FD" w:rsidRDefault="00602229" w14:paraId="38905892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Скачиваю архив pandoc версии 3.5 (рис. 4).</w:t>
      </w:r>
    </w:p>
    <w:p w:rsidR="00F04F57" w:rsidP="2D73B4FD" w:rsidRDefault="00602229" w14:paraId="02EB378F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4" w:id="10"/>
      <w:r>
        <w:rPr>
          <w:noProof/>
        </w:rPr>
        <w:drawing>
          <wp:inline distT="0" distB="0" distL="0" distR="0" wp14:anchorId="1A13A49C" wp14:editId="07777777">
            <wp:extent cx="3733800" cy="1717363"/>
            <wp:effectExtent l="0" t="0" r="0" b="0"/>
            <wp:docPr id="37" name="Picture" descr="Рис. 4: Скачивание pando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7FE013D6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4: Скачивание pandoc</w:t>
      </w:r>
    </w:p>
    <w:bookmarkEnd w:id="10"/>
    <w:p w:rsidR="00F04F57" w:rsidP="2D73B4FD" w:rsidRDefault="00602229" w14:paraId="2D914446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Скачиваю архив pandoc-crossref 0.3.18.0b (рис. 5).</w:t>
      </w:r>
    </w:p>
    <w:p w:rsidR="00F04F57" w:rsidP="2D73B4FD" w:rsidRDefault="00602229" w14:paraId="6A05A809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5" w:id="11"/>
      <w:r>
        <w:rPr>
          <w:noProof/>
        </w:rPr>
        <w:drawing>
          <wp:inline distT="0" distB="0" distL="0" distR="0" wp14:anchorId="1EF96D09" wp14:editId="07777777">
            <wp:extent cx="3733800" cy="1883857"/>
            <wp:effectExtent l="0" t="0" r="0" b="0"/>
            <wp:docPr id="41" name="Picture" descr="Рис. 5: Скачивание pandoc-crossre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3934884B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5: Скачивание pandoc-crossref</w:t>
      </w:r>
    </w:p>
    <w:bookmarkEnd w:id="11"/>
    <w:p w:rsidR="00F04F57" w:rsidP="2D73B4FD" w:rsidRDefault="00602229" w14:paraId="6A563247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аспаковываю скачанные архивы (рис. 6).</w:t>
      </w:r>
    </w:p>
    <w:p w:rsidR="00F04F57" w:rsidP="2D73B4FD" w:rsidRDefault="00602229" w14:paraId="5A39BBE3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6" w:id="12"/>
      <w:r>
        <w:rPr>
          <w:noProof/>
        </w:rPr>
        <w:drawing>
          <wp:inline distT="0" distB="0" distL="0" distR="0" wp14:anchorId="3FE512BD" wp14:editId="07777777">
            <wp:extent cx="3733800" cy="854029"/>
            <wp:effectExtent l="0" t="0" r="0" b="0"/>
            <wp:docPr id="45" name="Picture" descr="Рис. 6: Распаковка архив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13BAF913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6: Распаковка архивов</w:t>
      </w:r>
    </w:p>
    <w:bookmarkEnd w:id="12"/>
    <w:p w:rsidR="00F04F57" w:rsidP="2D73B4FD" w:rsidRDefault="00602229" w14:paraId="2E98D322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Копирую файлы pandoc и pandoc-crossref в каталог /usr/local/bin/ с правами пользователя root с помощью sudo (рис. 7).</w:t>
      </w:r>
    </w:p>
    <w:p w:rsidR="00F04F57" w:rsidP="2D73B4FD" w:rsidRDefault="00602229" w14:paraId="41C8F396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7" w:id="13"/>
      <w:r>
        <w:rPr>
          <w:noProof/>
        </w:rPr>
        <w:drawing>
          <wp:inline distT="0" distB="0" distL="0" distR="0" wp14:anchorId="0E159288" wp14:editId="07777777">
            <wp:extent cx="3733800" cy="292927"/>
            <wp:effectExtent l="0" t="0" r="0" b="0"/>
            <wp:docPr id="49" name="Picture" descr="Рис. 7: Копирование каталогов в другую директор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0E1D6EC5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7: Копирование каталогов в другую директорию</w:t>
      </w:r>
    </w:p>
    <w:bookmarkEnd w:id="13"/>
    <w:p w:rsidR="00F04F57" w:rsidP="2D73B4FD" w:rsidRDefault="00602229" w14:paraId="75E2705F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Проверяю корректность выполненных действий (рис. 8).</w:t>
      </w:r>
    </w:p>
    <w:p w:rsidR="00F04F57" w:rsidP="2D73B4FD" w:rsidRDefault="00602229" w14:paraId="72A3D3EC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8" w:id="14"/>
      <w:r>
        <w:rPr>
          <w:noProof/>
        </w:rPr>
        <w:drawing>
          <wp:inline distT="0" distB="0" distL="0" distR="0" wp14:anchorId="7D65E9B2" wp14:editId="07777777">
            <wp:extent cx="3733800" cy="292927"/>
            <wp:effectExtent l="0" t="0" r="0" b="0"/>
            <wp:docPr id="53" name="Picture" descr="Рис. 8: Проверка правильности выполнения 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66B70340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8: Проверка правильности выполнения команды</w:t>
      </w:r>
    </w:p>
    <w:p w:rsidR="00F04F57" w:rsidP="2D73B4FD" w:rsidRDefault="00602229" w14:paraId="3DDA307E" w14:textId="77777777" w14:noSpellErr="1">
      <w:pPr>
        <w:pStyle w:val="2"/>
        <w:rPr>
          <w:rFonts w:ascii="Times New Roman" w:hAnsi="Times New Roman" w:eastAsia="Times New Roman" w:cs="Times New Roman"/>
          <w:sz w:val="28"/>
          <w:szCs w:val="28"/>
        </w:rPr>
      </w:pPr>
      <w:bookmarkStart w:name="Xa1f37245543d3e5ef8358009a8b34f629b0842f" w:id="15"/>
      <w:bookmarkEnd w:id="14"/>
      <w:bookmarkEnd w:id="9"/>
      <w:bookmarkEnd w:id="4"/>
      <w:r w:rsidRPr="2D73B4FD" w:rsidR="1B9C3961">
        <w:rPr>
          <w:rStyle w:val="SectionNumber"/>
          <w:rFonts w:ascii="Times New Roman" w:hAnsi="Times New Roman" w:eastAsia="Times New Roman" w:cs="Times New Roman"/>
          <w:sz w:val="28"/>
          <w:szCs w:val="28"/>
        </w:rPr>
        <w:t>4.2</w:t>
      </w:r>
      <w:r>
        <w:tab/>
      </w: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Заполнение отчета по выполнению лабораторной работы №3 с помощью языка разметки Markdown</w:t>
      </w:r>
    </w:p>
    <w:p w:rsidR="00F04F57" w:rsidP="2D73B4FD" w:rsidRDefault="00602229" w14:paraId="4BBC92F2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Открываю терминал. Перехожу в каталог курса, сформированный при выполненнии прошлой лаборатной работы (рис. 9).</w:t>
      </w:r>
    </w:p>
    <w:p w:rsidR="00F04F57" w:rsidP="2D73B4FD" w:rsidRDefault="00602229" w14:paraId="0D0B940D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09" w:id="16"/>
      <w:r>
        <w:rPr>
          <w:noProof/>
        </w:rPr>
        <w:drawing>
          <wp:inline distT="0" distB="0" distL="0" distR="0" wp14:anchorId="0931A551" wp14:editId="07777777">
            <wp:extent cx="3733800" cy="262160"/>
            <wp:effectExtent l="0" t="0" r="0" b="0"/>
            <wp:docPr id="59" name="Picture" descr="Рис. 9: 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60F438BA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9: Перемещение между директориями</w:t>
      </w:r>
    </w:p>
    <w:bookmarkEnd w:id="16"/>
    <w:p w:rsidR="00F04F57" w:rsidP="2D73B4FD" w:rsidRDefault="00602229" w14:paraId="7464CD0F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Обновляю локальный репозиторий, скачав изменения из удаленного репозитория с помощью команды git pull (рис. 10).</w:t>
      </w:r>
    </w:p>
    <w:p w:rsidR="00F04F57" w:rsidP="2D73B4FD" w:rsidRDefault="00602229" w14:paraId="0E27B00A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0" w:id="17"/>
      <w:r>
        <w:rPr>
          <w:noProof/>
        </w:rPr>
        <w:drawing>
          <wp:inline distT="0" distB="0" distL="0" distR="0" wp14:anchorId="228ABA68" wp14:editId="07777777">
            <wp:extent cx="3733800" cy="1442109"/>
            <wp:effectExtent l="0" t="0" r="0" b="0"/>
            <wp:docPr id="63" name="Picture" descr="Рис. 10: Обновление локаль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406BB9E6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10: Обновление локального репозитория</w:t>
      </w:r>
    </w:p>
    <w:bookmarkEnd w:id="17"/>
    <w:p w:rsidR="00F04F57" w:rsidP="2D73B4FD" w:rsidRDefault="00602229" w14:paraId="3DD22B92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Перехожу в каталог с шаблоном отчета по лабораторной работе №2 с помощью cd (рис. 11).</w:t>
      </w:r>
    </w:p>
    <w:p w:rsidR="00F04F57" w:rsidP="2D73B4FD" w:rsidRDefault="00602229" w14:paraId="60061E4C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1" w:id="18"/>
      <w:r>
        <w:rPr>
          <w:noProof/>
        </w:rPr>
        <w:drawing>
          <wp:inline distT="0" distB="0" distL="0" distR="0" wp14:anchorId="6D0B7986" wp14:editId="07777777">
            <wp:extent cx="3733800" cy="100913"/>
            <wp:effectExtent l="0" t="0" r="0" b="0"/>
            <wp:docPr id="67" name="Picture" descr="Рис. 11: 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006CA5F8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11: Перемещение между директориями</w:t>
      </w:r>
    </w:p>
    <w:bookmarkEnd w:id="18"/>
    <w:p w:rsidR="00F04F57" w:rsidP="2D73B4FD" w:rsidRDefault="00602229" w14:paraId="2D8D9A5C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Компилирую шаблон с использованием Makefile, вводя команду make (рис. 12).</w:t>
      </w:r>
    </w:p>
    <w:p w:rsidR="00F04F57" w:rsidP="2D73B4FD" w:rsidRDefault="00602229" w14:paraId="44EAFD9C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2" w:id="19"/>
      <w:r>
        <w:rPr>
          <w:noProof/>
        </w:rPr>
        <w:drawing>
          <wp:inline distT="0" distB="0" distL="0" distR="0" wp14:anchorId="12937809" wp14:editId="07777777">
            <wp:extent cx="3733800" cy="277262"/>
            <wp:effectExtent l="0" t="0" r="0" b="0"/>
            <wp:docPr id="71" name="Picture" descr="Рис. 12: Компиляция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3AE96CA3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12: Компиляция шаблона</w:t>
      </w:r>
    </w:p>
    <w:bookmarkEnd w:id="19"/>
    <w:p w:rsidR="00F04F57" w:rsidP="2D73B4FD" w:rsidRDefault="00602229" w14:paraId="0C088402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Открываю сгенерированный файл report.docx LibreOffice (рис. 13).</w:t>
      </w:r>
    </w:p>
    <w:p w:rsidR="00F04F57" w:rsidP="2D73B4FD" w:rsidRDefault="00602229" w14:paraId="4B94D5A5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3" w:id="20"/>
      <w:r>
        <w:rPr>
          <w:noProof/>
        </w:rPr>
        <w:drawing>
          <wp:inline distT="0" distB="0" distL="0" distR="0" wp14:anchorId="39CEC38A" wp14:editId="07777777">
            <wp:extent cx="3733800" cy="2052047"/>
            <wp:effectExtent l="0" t="0" r="0" b="0"/>
            <wp:docPr id="75" name="Picture" descr="Рис. 13: Открытие файла doc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7A0E1ABB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13: Открытие файла docx</w:t>
      </w:r>
    </w:p>
    <w:bookmarkEnd w:id="20"/>
    <w:p w:rsidR="00F04F57" w:rsidP="2D73B4FD" w:rsidRDefault="00602229" w14:paraId="722BF807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Открываю сгенерированный файл report.pdf (рис. 14). Убедился, что все правильно сгенерировалось.</w:t>
      </w:r>
    </w:p>
    <w:p w:rsidR="00F04F57" w:rsidP="2D73B4FD" w:rsidRDefault="00602229" w14:paraId="3DEEC669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4" w:id="21"/>
      <w:r>
        <w:rPr>
          <w:noProof/>
        </w:rPr>
        <w:drawing>
          <wp:inline distT="0" distB="0" distL="0" distR="0" wp14:anchorId="0BD069F9" wp14:editId="07777777">
            <wp:extent cx="3733800" cy="632784"/>
            <wp:effectExtent l="0" t="0" r="0" b="0"/>
            <wp:docPr id="79" name="Picture" descr="Рис. 14: Открытие файла 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0B13E633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14: Открытие файла pdf</w:t>
      </w:r>
    </w:p>
    <w:bookmarkEnd w:id="21"/>
    <w:p w:rsidR="00F04F57" w:rsidP="2D73B4FD" w:rsidRDefault="00602229" w14:paraId="396D76AA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Удаляю полученные файлы с использованием Makefile, вводя команду make clean (рис. 15). С помощью команды ls проверяю, удалились ли созданные файлы.</w:t>
      </w:r>
    </w:p>
    <w:p w:rsidR="00F04F57" w:rsidP="2D73B4FD" w:rsidRDefault="00602229" w14:paraId="3656B9AB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5" w:id="22"/>
      <w:r>
        <w:rPr>
          <w:noProof/>
        </w:rPr>
        <w:drawing>
          <wp:inline distT="0" distB="0" distL="0" distR="0" wp14:anchorId="6BDCCBE3" wp14:editId="07777777">
            <wp:extent cx="3733800" cy="337391"/>
            <wp:effectExtent l="0" t="0" r="0" b="0"/>
            <wp:docPr id="83" name="Picture" descr="Рис. 15: Удале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76AA7777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15: Удаление файлов</w:t>
      </w:r>
    </w:p>
    <w:bookmarkEnd w:id="22"/>
    <w:p w:rsidR="00F04F57" w:rsidP="2D73B4FD" w:rsidRDefault="00602229" w14:paraId="0DE09499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Открываю файл report.md с помощью любого текстового редактора mousepad (рис. 16).</w:t>
      </w:r>
    </w:p>
    <w:p w:rsidR="00F04F57" w:rsidP="2D73B4FD" w:rsidRDefault="00602229" w14:paraId="45FB0818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6" w:id="23"/>
      <w:r>
        <w:rPr>
          <w:noProof/>
        </w:rPr>
        <w:drawing>
          <wp:inline distT="0" distB="0" distL="0" distR="0" wp14:anchorId="37ABF4FA" wp14:editId="07777777">
            <wp:extent cx="3733800" cy="913392"/>
            <wp:effectExtent l="0" t="0" r="0" b="0"/>
            <wp:docPr id="87" name="Picture" descr="Рис. 16: Открытие файла 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77AA2CDF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16: Открытие файла rm</w:t>
      </w:r>
    </w:p>
    <w:bookmarkEnd w:id="23"/>
    <w:p w:rsidR="00F04F57" w:rsidP="2D73B4FD" w:rsidRDefault="00602229" w14:paraId="3BCDF082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Я хочу, чтобы у меня на всякий случай сохранился шаблон отчета, поэтому копирую файл с новым названием с помощью утилиты cp (рис. 17).</w:t>
      </w:r>
    </w:p>
    <w:p w:rsidR="00F04F57" w:rsidP="2D73B4FD" w:rsidRDefault="00602229" w14:paraId="049F31CB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7" w:id="24"/>
      <w:r>
        <w:rPr>
          <w:noProof/>
        </w:rPr>
        <w:drawing>
          <wp:inline distT="0" distB="0" distL="0" distR="0" wp14:anchorId="2591C672" wp14:editId="07777777">
            <wp:extent cx="3733800" cy="286741"/>
            <wp:effectExtent l="0" t="0" r="0" b="0"/>
            <wp:docPr id="91" name="Picture" descr="Рис. 17: Копирование файла с новым имен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17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25C1B76C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17: Копирование файла с новым именем</w:t>
      </w:r>
    </w:p>
    <w:bookmarkEnd w:id="24"/>
    <w:p w:rsidR="00F04F57" w:rsidP="2D73B4FD" w:rsidRDefault="00602229" w14:paraId="7A47510E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Начинаю заполнять отчет с помощью языка разметки Markdown в скопированном файле (рис. 18).</w:t>
      </w:r>
    </w:p>
    <w:p w:rsidR="00F04F57" w:rsidP="2D73B4FD" w:rsidRDefault="00602229" w14:paraId="53128261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8" w:id="25"/>
      <w:r>
        <w:rPr>
          <w:noProof/>
        </w:rPr>
        <w:drawing>
          <wp:inline distT="0" distB="0" distL="0" distR="0" wp14:anchorId="0A404CA5" wp14:editId="07777777">
            <wp:extent cx="3733800" cy="1649285"/>
            <wp:effectExtent l="0" t="0" r="0" b="0"/>
            <wp:docPr id="95" name="Picture" descr="Рис. 18: Заполнение отч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18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37A57445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18: Заполнение отчета</w:t>
      </w:r>
    </w:p>
    <w:bookmarkEnd w:id="25"/>
    <w:p w:rsidR="00F04F57" w:rsidP="2D73B4FD" w:rsidRDefault="00602229" w14:paraId="188D71CE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Компилирую файл с отчетом. Загружаю отчет на GitHub.</w:t>
      </w:r>
    </w:p>
    <w:p w:rsidR="00F04F57" w:rsidP="2D73B4FD" w:rsidRDefault="00602229" w14:paraId="05DC0C80" w14:textId="77777777" w14:noSpellErr="1">
      <w:pPr>
        <w:pStyle w:val="2"/>
        <w:rPr>
          <w:rFonts w:ascii="Times New Roman" w:hAnsi="Times New Roman" w:eastAsia="Times New Roman" w:cs="Times New Roman"/>
          <w:sz w:val="28"/>
          <w:szCs w:val="28"/>
        </w:rPr>
      </w:pPr>
      <w:bookmarkStart w:name="задание-для-самостоятельной-работы" w:id="26"/>
      <w:bookmarkEnd w:id="15"/>
      <w:r w:rsidRPr="2D73B4FD" w:rsidR="1B9C3961">
        <w:rPr>
          <w:rStyle w:val="SectionNumber"/>
          <w:rFonts w:ascii="Times New Roman" w:hAnsi="Times New Roman" w:eastAsia="Times New Roman" w:cs="Times New Roman"/>
          <w:sz w:val="28"/>
          <w:szCs w:val="28"/>
        </w:rPr>
        <w:t>4.3</w:t>
      </w:r>
      <w:r>
        <w:tab/>
      </w: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Задание для самостоятельной работы</w:t>
      </w:r>
    </w:p>
    <w:p w:rsidR="00F04F57" w:rsidP="2D73B4FD" w:rsidRDefault="00602229" w14:paraId="2B33DAE0" w14:textId="77777777" w14:noSpellErr="1">
      <w:pPr>
        <w:pStyle w:val="Compact"/>
        <w:numPr>
          <w:ilvl w:val="0"/>
          <w:numId w:val="3"/>
        </w:numPr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Перехожу в директорию lab03/report с помощью cd, чтобы там заполнять отчет по третьей лабораторной работе (рис. 19).</w:t>
      </w:r>
    </w:p>
    <w:p w:rsidR="00F04F57" w:rsidP="2D73B4FD" w:rsidRDefault="00602229" w14:paraId="62486C05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19" w:id="27"/>
      <w:r>
        <w:rPr>
          <w:noProof/>
        </w:rPr>
        <w:drawing>
          <wp:inline distT="0" distB="0" distL="0" distR="0" wp14:anchorId="2637A75A" wp14:editId="07777777">
            <wp:extent cx="3733800" cy="238846"/>
            <wp:effectExtent l="0" t="0" r="0" b="0"/>
            <wp:docPr id="100" name="Picture" descr="Рис. 19: 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19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25105B5D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19: Перемещение между директориями</w:t>
      </w:r>
    </w:p>
    <w:bookmarkEnd w:id="27"/>
    <w:p w:rsidR="00F04F57" w:rsidP="2D73B4FD" w:rsidRDefault="00602229" w14:paraId="7156BFB1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Копирую файл report.md с новым именем для заполненния отчета (рис. 20).</w:t>
      </w:r>
    </w:p>
    <w:p w:rsidR="00F04F57" w:rsidP="2D73B4FD" w:rsidRDefault="00602229" w14:paraId="4101652C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20" w:id="28"/>
      <w:r>
        <w:rPr>
          <w:noProof/>
        </w:rPr>
        <w:drawing>
          <wp:inline distT="0" distB="0" distL="0" distR="0" wp14:anchorId="23DF3884" wp14:editId="07777777">
            <wp:extent cx="3733800" cy="277262"/>
            <wp:effectExtent l="0" t="0" r="0" b="0"/>
            <wp:docPr id="104" name="Picture" descr="Рис. 20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0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23253907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20: Копирование файла</w:t>
      </w:r>
    </w:p>
    <w:bookmarkEnd w:id="28"/>
    <w:p w:rsidR="00F04F57" w:rsidP="2D73B4FD" w:rsidRDefault="00602229" w14:paraId="2EAF3EE2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Открываю файл с помощью текстового редактора mousepad и начинаю заполнять отчет (рис. 21).</w:t>
      </w:r>
    </w:p>
    <w:p w:rsidR="00F04F57" w:rsidP="2D73B4FD" w:rsidRDefault="00602229" w14:paraId="4B99056E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21" w:id="29"/>
      <w:r>
        <w:rPr>
          <w:noProof/>
        </w:rPr>
        <w:drawing>
          <wp:inline distT="0" distB="0" distL="0" distR="0" wp14:anchorId="62C7594A" wp14:editId="07777777">
            <wp:extent cx="3733800" cy="1905103"/>
            <wp:effectExtent l="0" t="0" r="0" b="0"/>
            <wp:docPr id="108" name="Picture" descr="Рис. 21: Работа над отче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1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3A5DE60B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21: Работа над отчетом</w:t>
      </w:r>
    </w:p>
    <w:bookmarkEnd w:id="29"/>
    <w:p w:rsidR="00F04F57" w:rsidP="2D73B4FD" w:rsidRDefault="00602229" w14:paraId="158FF284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Удаляю предыдущий файл отчета, чтобы при компиляции он мне не мешал (рис. 22).</w:t>
      </w:r>
    </w:p>
    <w:p w:rsidR="00F04F57" w:rsidP="2D73B4FD" w:rsidRDefault="00602229" w14:paraId="1299C43A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22" w:id="30"/>
      <w:r>
        <w:rPr>
          <w:noProof/>
        </w:rPr>
        <w:drawing>
          <wp:inline distT="0" distB="0" distL="0" distR="0" wp14:anchorId="6409F263" wp14:editId="07777777">
            <wp:extent cx="3733800" cy="356205"/>
            <wp:effectExtent l="0" t="0" r="0" b="0"/>
            <wp:docPr id="112" name="Picture" descr="Рис. 22: Удаление предыдущих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22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19D0E0D9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22: Удаление предыдущих файлов</w:t>
      </w:r>
    </w:p>
    <w:bookmarkEnd w:id="30"/>
    <w:p w:rsidR="00F04F57" w:rsidP="2D73B4FD" w:rsidRDefault="00602229" w14:paraId="15D568CA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Компилирую файл с отчетом по лабораторной работе (рис. 23).</w:t>
      </w:r>
    </w:p>
    <w:p w:rsidR="00F04F57" w:rsidP="2D73B4FD" w:rsidRDefault="00602229" w14:paraId="4DDBEF00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23" w:id="31"/>
      <w:r>
        <w:rPr>
          <w:noProof/>
        </w:rPr>
        <w:drawing>
          <wp:inline distT="0" distB="0" distL="0" distR="0" wp14:anchorId="0E804BA4" wp14:editId="07777777">
            <wp:extent cx="3733800" cy="347831"/>
            <wp:effectExtent l="0" t="0" r="0" b="0"/>
            <wp:docPr id="116" name="Picture" descr="Рис. 23: Компиляция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23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3981A6BD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23: Компиляция файлов</w:t>
      </w:r>
    </w:p>
    <w:bookmarkEnd w:id="31"/>
    <w:p w:rsidR="00F04F57" w:rsidP="2D73B4FD" w:rsidRDefault="00602229" w14:paraId="70B1E7B5" w14:textId="77777777" w14:noSpellErr="1">
      <w:pPr>
        <w:pStyle w:val="Compact"/>
        <w:numPr>
          <w:ilvl w:val="0"/>
          <w:numId w:val="4"/>
        </w:numPr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Удаляю лишние сгенерированные файлы report.docx и report.pdf (24).</w:t>
      </w:r>
    </w:p>
    <w:p w:rsidR="00F04F57" w:rsidP="2D73B4FD" w:rsidRDefault="00602229" w14:paraId="3461D779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24" w:id="32"/>
      <w:r>
        <w:rPr>
          <w:noProof/>
        </w:rPr>
        <w:drawing>
          <wp:inline distT="0" distB="0" distL="0" distR="0" wp14:anchorId="6D4D74B8" wp14:editId="07777777">
            <wp:extent cx="3733800" cy="561943"/>
            <wp:effectExtent l="0" t="0" r="0" b="0"/>
            <wp:docPr id="120" name="Picture" descr="Рис. 24: Удаление лишних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24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4EF418DA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24: Удаление лишних файлов</w:t>
      </w:r>
    </w:p>
    <w:bookmarkEnd w:id="32"/>
    <w:p w:rsidR="00F04F57" w:rsidP="2D73B4FD" w:rsidRDefault="00602229" w14:paraId="544606FB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Добавляю изменения на GitHub с помощью комнадой git add и сохраняю изменения с помощью commit (25).</w:t>
      </w:r>
    </w:p>
    <w:p w:rsidR="00F04F57" w:rsidP="2D73B4FD" w:rsidRDefault="00602229" w14:paraId="3CF2D8B6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25" w:id="33"/>
      <w:r>
        <w:rPr>
          <w:noProof/>
        </w:rPr>
        <w:drawing>
          <wp:inline distT="0" distB="0" distL="0" distR="0" wp14:anchorId="3B327D2C" wp14:editId="07777777">
            <wp:extent cx="3733800" cy="446432"/>
            <wp:effectExtent l="0" t="0" r="0" b="0"/>
            <wp:docPr id="124" name="Picture" descr="Рис. 25: Добавление файлов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25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207B021F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25: Добавление файлов на GitHub</w:t>
      </w:r>
    </w:p>
    <w:bookmarkEnd w:id="33"/>
    <w:p w:rsidR="00F04F57" w:rsidP="2D73B4FD" w:rsidRDefault="00602229" w14:paraId="34673D4B" w14:textId="77777777" w14:noSpellErr="1">
      <w:pPr>
        <w:pStyle w:val="a0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Отправлялю файлы на сервер с помощью команды git push (26).</w:t>
      </w:r>
    </w:p>
    <w:p w:rsidR="00F04F57" w:rsidP="2D73B4FD" w:rsidRDefault="00602229" w14:paraId="0FB78278" w14:textId="77777777" w14:noSpellErr="1">
      <w:pPr>
        <w:pStyle w:val="CaptionedFigure"/>
        <w:rPr>
          <w:rFonts w:ascii="Times New Roman" w:hAnsi="Times New Roman" w:eastAsia="Times New Roman" w:cs="Times New Roman"/>
          <w:sz w:val="28"/>
          <w:szCs w:val="28"/>
        </w:rPr>
      </w:pPr>
      <w:bookmarkStart w:name="fig:026" w:id="34"/>
      <w:r>
        <w:rPr>
          <w:noProof/>
        </w:rPr>
        <w:drawing>
          <wp:inline distT="0" distB="0" distL="0" distR="0" wp14:anchorId="590695FA" wp14:editId="07777777">
            <wp:extent cx="3733800" cy="718038"/>
            <wp:effectExtent l="0" t="0" r="0" b="0"/>
            <wp:docPr id="128" name="Picture" descr="Рис. 26: Отправ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mage/26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57" w:rsidP="2D73B4FD" w:rsidRDefault="00602229" w14:paraId="3B729F52" w14:textId="77777777" w14:noSpellErr="1">
      <w:pPr>
        <w:pStyle w:val="ImageCaption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Рис. 26: Отправка файлов</w:t>
      </w:r>
    </w:p>
    <w:p w:rsidR="00F04F57" w:rsidP="2D73B4FD" w:rsidRDefault="00602229" w14:paraId="55C365B7" w14:textId="77777777" w14:noSpellErr="1">
      <w:pPr>
        <w:pStyle w:val="1"/>
        <w:rPr>
          <w:rFonts w:ascii="Times New Roman" w:hAnsi="Times New Roman" w:eastAsia="Times New Roman" w:cs="Times New Roman"/>
          <w:sz w:val="28"/>
          <w:szCs w:val="28"/>
        </w:rPr>
      </w:pPr>
      <w:bookmarkStart w:name="выводы" w:id="35"/>
      <w:bookmarkEnd w:id="34"/>
      <w:bookmarkEnd w:id="26"/>
      <w:bookmarkEnd w:id="3"/>
      <w:r w:rsidRPr="2D73B4FD" w:rsidR="1B9C3961">
        <w:rPr>
          <w:rStyle w:val="SectionNumber"/>
          <w:rFonts w:ascii="Times New Roman" w:hAnsi="Times New Roman" w:eastAsia="Times New Roman" w:cs="Times New Roman"/>
          <w:sz w:val="28"/>
          <w:szCs w:val="28"/>
        </w:rPr>
        <w:t>5</w:t>
      </w:r>
      <w:r>
        <w:tab/>
      </w: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Выводы</w:t>
      </w:r>
    </w:p>
    <w:p w:rsidR="00F04F57" w:rsidP="2D73B4FD" w:rsidRDefault="00602229" w14:paraId="4A4DD0C4" w14:textId="77777777" w14:noSpellErr="1">
      <w:pPr>
        <w:pStyle w:val="FirstParagraph"/>
        <w:rPr>
          <w:rFonts w:ascii="Times New Roman" w:hAnsi="Times New Roman" w:eastAsia="Times New Roman" w:cs="Times New Roman"/>
          <w:sz w:val="28"/>
          <w:szCs w:val="28"/>
        </w:rPr>
      </w:pP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p w:rsidR="00F04F57" w:rsidP="2D73B4FD" w:rsidRDefault="00602229" w14:paraId="66B4C5AF" w14:textId="77777777" w14:noSpellErr="1">
      <w:pPr>
        <w:pStyle w:val="1"/>
        <w:rPr>
          <w:rFonts w:ascii="Times New Roman" w:hAnsi="Times New Roman" w:eastAsia="Times New Roman" w:cs="Times New Roman"/>
          <w:sz w:val="28"/>
          <w:szCs w:val="28"/>
        </w:rPr>
      </w:pPr>
      <w:bookmarkStart w:name="список-литературы" w:id="36"/>
      <w:bookmarkEnd w:id="35"/>
      <w:r w:rsidRPr="2D73B4FD" w:rsidR="1B9C3961">
        <w:rPr>
          <w:rStyle w:val="SectionNumber"/>
          <w:rFonts w:ascii="Times New Roman" w:hAnsi="Times New Roman" w:eastAsia="Times New Roman" w:cs="Times New Roman"/>
          <w:sz w:val="28"/>
          <w:szCs w:val="28"/>
        </w:rPr>
        <w:t>6</w:t>
      </w:r>
      <w:r>
        <w:tab/>
      </w:r>
      <w:r w:rsidRPr="2D73B4FD" w:rsidR="1B9C3961">
        <w:rPr>
          <w:rFonts w:ascii="Times New Roman" w:hAnsi="Times New Roman" w:eastAsia="Times New Roman" w:cs="Times New Roman"/>
          <w:sz w:val="28"/>
          <w:szCs w:val="28"/>
        </w:rPr>
        <w:t>Список литературы</w:t>
      </w:r>
    </w:p>
    <w:p w:rsidR="00F04F57" w:rsidP="2D73B4FD" w:rsidRDefault="00602229" w14:paraId="39BD611C" w14:textId="77777777" w14:noSpellErr="1">
      <w:pPr>
        <w:pStyle w:val="Compact"/>
        <w:numPr>
          <w:ilvl w:val="0"/>
          <w:numId w:val="5"/>
        </w:numPr>
        <w:rPr>
          <w:rFonts w:ascii="Times New Roman" w:hAnsi="Times New Roman" w:eastAsia="Times New Roman" w:cs="Times New Roman"/>
          <w:sz w:val="28"/>
          <w:szCs w:val="28"/>
        </w:rPr>
      </w:pPr>
      <w:hyperlink r:id="R9a86a3e2056e4f3a">
        <w:r w:rsidRPr="2D73B4FD" w:rsidR="1B9C3961">
          <w:rPr>
            <w:rStyle w:val="af"/>
            <w:rFonts w:ascii="Times New Roman" w:hAnsi="Times New Roman" w:eastAsia="Times New Roman" w:cs="Times New Roman"/>
            <w:sz w:val="28"/>
            <w:szCs w:val="28"/>
          </w:rPr>
          <w:t>Архитектура ЭВМ</w:t>
        </w:r>
      </w:hyperlink>
    </w:p>
    <w:bookmarkEnd w:id="36"/>
    <w:sectPr w:rsidR="00F04F57"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FFFFFFFF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 w16cid:durableId="807548574">
    <w:abstractNumId w:val="0"/>
  </w:num>
  <w:num w:numId="2" w16cid:durableId="2773017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7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0108003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6080507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embedSystemFonts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4F57"/>
    <w:rsid w:val="0056250B"/>
    <w:rsid w:val="00602229"/>
    <w:rsid w:val="00F04F57"/>
    <w:rsid w:val="0E749C7B"/>
    <w:rsid w:val="1B9C3961"/>
    <w:rsid w:val="2D73B4FD"/>
    <w:rsid w:val="4D31C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C22BD4"/>
  <w15:docId w15:val="{9CA0BB3B-8F5F-48AE-B6E5-4DF8D1B643D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a" w:default="1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a1" w:default="1">
    <w:name w:val="Default Paragraph Font"/>
    <w:uiPriority w:val="1"/>
    <w:semiHidden/>
    <w:unhideWhenUsed/>
  </w:style>
  <w:style w:type="table" w:styleId="a2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3" w:default="1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styleId="FirstParagraph" w:customStyle="1">
    <w:name w:val="First Paragraph"/>
    <w:basedOn w:val="a0"/>
    <w:next w:val="a0"/>
    <w:qFormat/>
  </w:style>
  <w:style w:type="paragraph" w:styleId="Compact" w:customStyle="1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a5" w:customStyle="1">
    <w:name w:val="Заголовок Знак"/>
    <w:basedOn w:val="a1"/>
    <w:link w:val="a4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a7" w:customStyle="1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styleId="AbstractTitle" w:customStyle="1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styleId="10" w:customStyle="1">
    <w:name w:val="Заголовок 1 Знак"/>
    <w:basedOn w:val="a1"/>
    <w:link w:val="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20" w:customStyle="1">
    <w:name w:val="Заголовок 2 Знак"/>
    <w:basedOn w:val="a1"/>
    <w:link w:val="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30" w:customStyle="1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40" w:customStyle="1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50" w:customStyle="1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60" w:customStyle="1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70" w:customStyle="1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80" w:customStyle="1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90" w:customStyle="1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styleId="FootnoteBlockText" w:customStyle="1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styleId="TableCaption" w:customStyle="1">
    <w:name w:val="Table Caption"/>
    <w:basedOn w:val="ac"/>
    <w:pPr>
      <w:keepNext/>
    </w:pPr>
  </w:style>
  <w:style w:type="paragraph" w:styleId="ImageCaption" w:customStyle="1">
    <w:name w:val="Image Caption"/>
    <w:basedOn w:val="ac"/>
  </w:style>
  <w:style w:type="paragraph" w:styleId="Figure" w:customStyle="1">
    <w:name w:val="Figure"/>
    <w:basedOn w:val="a"/>
  </w:style>
  <w:style w:type="paragraph" w:styleId="CaptionedFigure" w:customStyle="1">
    <w:name w:val="Captioned Figure"/>
    <w:basedOn w:val="Figure"/>
    <w:pPr>
      <w:keepNext/>
    </w:pPr>
  </w:style>
  <w:style w:type="character" w:styleId="ad" w:customStyle="1">
    <w:name w:val="Название объекта Знак"/>
    <w:basedOn w:val="a1"/>
    <w:link w:val="ac"/>
  </w:style>
  <w:style w:type="character" w:styleId="VerbatimChar" w:customStyle="1">
    <w:name w:val="Verbatim Char"/>
    <w:basedOn w:val="ad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styleId="SourceCode" w:customStyle="1">
    <w:name w:val="Source Code"/>
    <w:basedOn w:val="a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9.jpg" Id="rId13" /><Relationship Type="http://schemas.openxmlformats.org/officeDocument/2006/relationships/image" Target="media/image14.jpg" Id="rId18" /><Relationship Type="http://schemas.openxmlformats.org/officeDocument/2006/relationships/image" Target="media/image22.jpg" Id="rId26" /><Relationship Type="http://schemas.openxmlformats.org/officeDocument/2006/relationships/settings" Target="settings.xml" Id="rId3" /><Relationship Type="http://schemas.openxmlformats.org/officeDocument/2006/relationships/image" Target="media/image17.jpg" Id="rId21" /><Relationship Type="http://schemas.openxmlformats.org/officeDocument/2006/relationships/image" Target="media/image3.jpg" Id="rId7" /><Relationship Type="http://schemas.openxmlformats.org/officeDocument/2006/relationships/image" Target="media/image8.jpg" Id="rId12" /><Relationship Type="http://schemas.openxmlformats.org/officeDocument/2006/relationships/image" Target="media/image13.jpg" Id="rId17" /><Relationship Type="http://schemas.openxmlformats.org/officeDocument/2006/relationships/image" Target="media/image21.jpg" Id="rId25" /><Relationship Type="http://schemas.openxmlformats.org/officeDocument/2006/relationships/theme" Target="theme/theme1.xml" Id="rId33" /><Relationship Type="http://schemas.openxmlformats.org/officeDocument/2006/relationships/styles" Target="styles.xml" Id="rId2" /><Relationship Type="http://schemas.openxmlformats.org/officeDocument/2006/relationships/image" Target="media/image12.jpg" Id="rId16" /><Relationship Type="http://schemas.openxmlformats.org/officeDocument/2006/relationships/image" Target="media/image16.jpg" Id="rId20" /><Relationship Type="http://schemas.openxmlformats.org/officeDocument/2006/relationships/image" Target="media/image25.jpg" Id="rId29" /><Relationship Type="http://schemas.openxmlformats.org/officeDocument/2006/relationships/numbering" Target="numbering.xml" Id="rId1" /><Relationship Type="http://schemas.openxmlformats.org/officeDocument/2006/relationships/image" Target="media/image2.jpg" Id="rId6" /><Relationship Type="http://schemas.openxmlformats.org/officeDocument/2006/relationships/image" Target="media/image7.jpg" Id="rId11" /><Relationship Type="http://schemas.openxmlformats.org/officeDocument/2006/relationships/image" Target="media/image20.jpg" Id="rId24" /><Relationship Type="http://schemas.openxmlformats.org/officeDocument/2006/relationships/fontTable" Target="fontTable.xml" Id="rId32" /><Relationship Type="http://schemas.openxmlformats.org/officeDocument/2006/relationships/image" Target="media/image1.jpg" Id="rId5" /><Relationship Type="http://schemas.openxmlformats.org/officeDocument/2006/relationships/image" Target="media/image11.jpg" Id="rId15" /><Relationship Type="http://schemas.openxmlformats.org/officeDocument/2006/relationships/image" Target="media/image19.jpg" Id="rId23" /><Relationship Type="http://schemas.openxmlformats.org/officeDocument/2006/relationships/image" Target="media/image24.jpg" Id="rId28" /><Relationship Type="http://schemas.openxmlformats.org/officeDocument/2006/relationships/image" Target="media/image6.jpg" Id="rId10" /><Relationship Type="http://schemas.openxmlformats.org/officeDocument/2006/relationships/image" Target="media/image15.jpg" Id="rId19" /><Relationship Type="http://schemas.openxmlformats.org/officeDocument/2006/relationships/webSettings" Target="webSettings.xml" Id="rId4" /><Relationship Type="http://schemas.openxmlformats.org/officeDocument/2006/relationships/image" Target="media/image5.jpg" Id="rId9" /><Relationship Type="http://schemas.openxmlformats.org/officeDocument/2006/relationships/image" Target="media/image10.jpg" Id="rId14" /><Relationship Type="http://schemas.openxmlformats.org/officeDocument/2006/relationships/image" Target="media/image18.jpg" Id="rId22" /><Relationship Type="http://schemas.openxmlformats.org/officeDocument/2006/relationships/image" Target="media/image23.jpg" Id="rId27" /><Relationship Type="http://schemas.openxmlformats.org/officeDocument/2006/relationships/image" Target="media/image26.jpg" Id="rId30" /><Relationship Type="http://schemas.openxmlformats.org/officeDocument/2006/relationships/image" Target="media/image4.jpg" Id="rId8" /><Relationship Type="http://schemas.openxmlformats.org/officeDocument/2006/relationships/hyperlink" Target="https://esystem.rudn.ru/pluginfile.php/1584625/mod_resource/content/1/%D0%9B%D0%B0%D0%B1%D0%BE%D1%80%D0%B0%D1%82%D0%BE%D1%80%D0%BD%D0%B0%D1%8F%20%D1%80%D0%B0%D0%B1%D0%BE%D1%82%D0%B0%20%E2%84%964.pdf" TargetMode="External" Id="R9a86a3e2056e4f3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ёт по лабораторной работе №3</dc:title>
  <dc:creator>Аннагулыев Арслан Мухаммедович</dc:creator>
  <keywords/>
  <lastModifiedBy>Илья Алексеев</lastModifiedBy>
  <revision>2</revision>
  <dcterms:created xsi:type="dcterms:W3CDTF">2025-01-21T17:13:00.0000000Z</dcterms:created>
  <dcterms:modified xsi:type="dcterms:W3CDTF">2025-01-21T17:21:42.3129119Z</dcterms:modified>
  <dc:language>ru-RU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